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Little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ttle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 Joel Court Reisterstown 211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littleton@jhu.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847123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